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69FEE2" w14:textId="79EA8625" w:rsidR="004B670C" w:rsidRPr="00ED46AC" w:rsidRDefault="0022683A" w:rsidP="00B266D9">
      <w:pPr>
        <w:tabs>
          <w:tab w:val="right" w:pos="8647"/>
        </w:tabs>
        <w:spacing w:after="0"/>
        <w:rPr>
          <w:rFonts w:ascii="Arial" w:hAnsi="Arial" w:cs="Arial"/>
        </w:rPr>
      </w:pPr>
      <w:r w:rsidRPr="00ED46AC">
        <w:rPr>
          <w:rFonts w:ascii="Arial" w:hAnsi="Arial" w:cs="Arial"/>
          <w:b/>
        </w:rPr>
        <w:t>P</w:t>
      </w:r>
      <w:r w:rsidR="00313419" w:rsidRPr="00ED46AC">
        <w:rPr>
          <w:rFonts w:ascii="Arial" w:hAnsi="Arial" w:cs="Arial"/>
          <w:b/>
        </w:rPr>
        <w:t>olicy</w:t>
      </w:r>
      <w:r w:rsidRPr="00ED46AC">
        <w:rPr>
          <w:rFonts w:ascii="Arial" w:hAnsi="Arial" w:cs="Arial"/>
          <w:b/>
        </w:rPr>
        <w:t xml:space="preserve"> No:</w:t>
      </w:r>
      <w:r w:rsidR="00265D39" w:rsidRPr="00ED46AC">
        <w:rPr>
          <w:rFonts w:ascii="Arial" w:hAnsi="Arial" w:cs="Arial"/>
          <w:b/>
        </w:rPr>
        <w:t xml:space="preserve"> CP</w:t>
      </w:r>
      <w:r w:rsidR="004335F3">
        <w:rPr>
          <w:rFonts w:ascii="Arial" w:hAnsi="Arial" w:cs="Arial"/>
          <w:b/>
        </w:rPr>
        <w:t>17</w:t>
      </w:r>
      <w:r w:rsidR="00B266D9" w:rsidRPr="00ED46AC">
        <w:rPr>
          <w:rFonts w:ascii="Arial" w:hAnsi="Arial" w:cs="Arial"/>
          <w:b/>
        </w:rPr>
        <w:tab/>
      </w:r>
      <w:r w:rsidR="004B670C" w:rsidRPr="00ED46AC">
        <w:rPr>
          <w:rFonts w:ascii="Arial" w:hAnsi="Arial" w:cs="Arial"/>
          <w:b/>
        </w:rPr>
        <w:t>Reference</w:t>
      </w:r>
      <w:r w:rsidR="004B670C" w:rsidRPr="00A009AC">
        <w:rPr>
          <w:rFonts w:ascii="Arial" w:hAnsi="Arial" w:cs="Arial"/>
          <w:b/>
        </w:rPr>
        <w:t>:</w:t>
      </w:r>
      <w:r w:rsidR="00B266D9" w:rsidRPr="00A009AC">
        <w:rPr>
          <w:rFonts w:ascii="Arial" w:hAnsi="Arial" w:cs="Arial"/>
          <w:b/>
        </w:rPr>
        <w:t xml:space="preserve">  </w:t>
      </w:r>
      <w:r w:rsidR="00B266D9" w:rsidRPr="00A009AC">
        <w:rPr>
          <w:rFonts w:ascii="Arial" w:hAnsi="Arial" w:cs="Arial"/>
        </w:rPr>
        <w:t>D</w:t>
      </w:r>
      <w:r w:rsidR="00C7108C" w:rsidRPr="00A009AC">
        <w:rPr>
          <w:rFonts w:ascii="Arial" w:hAnsi="Arial" w:cs="Arial"/>
        </w:rPr>
        <w:t>-</w:t>
      </w:r>
      <w:r w:rsidR="0027515B">
        <w:rPr>
          <w:rFonts w:ascii="Arial" w:hAnsi="Arial" w:cs="Arial"/>
        </w:rPr>
        <w:t>2</w:t>
      </w:r>
      <w:r w:rsidR="004626A9">
        <w:rPr>
          <w:rFonts w:ascii="Arial" w:hAnsi="Arial" w:cs="Arial"/>
        </w:rPr>
        <w:t>6</w:t>
      </w:r>
      <w:r w:rsidR="0027515B">
        <w:rPr>
          <w:rFonts w:ascii="Arial" w:hAnsi="Arial" w:cs="Arial"/>
        </w:rPr>
        <w:t>-</w:t>
      </w:r>
      <w:r w:rsidR="004626A9">
        <w:rPr>
          <w:rFonts w:ascii="Arial" w:hAnsi="Arial" w:cs="Arial"/>
        </w:rPr>
        <w:t>000</w:t>
      </w:r>
      <w:r w:rsidR="000F7D78">
        <w:rPr>
          <w:rFonts w:ascii="Arial" w:hAnsi="Arial" w:cs="Arial"/>
        </w:rPr>
        <w:t>2459</w:t>
      </w:r>
    </w:p>
    <w:p w14:paraId="1163F70D" w14:textId="77777777" w:rsidR="0022683A" w:rsidRPr="00ED46AC" w:rsidRDefault="0022683A" w:rsidP="0022683A">
      <w:pPr>
        <w:spacing w:after="0"/>
        <w:rPr>
          <w:rFonts w:ascii="Arial" w:hAnsi="Arial" w:cs="Arial"/>
          <w:b/>
        </w:rPr>
      </w:pPr>
    </w:p>
    <w:p w14:paraId="4309641F" w14:textId="77777777" w:rsidR="0022683A" w:rsidRPr="00ED46AC" w:rsidRDefault="001A328D" w:rsidP="00414C06">
      <w:pPr>
        <w:shd w:val="clear" w:color="auto" w:fill="0070C0"/>
        <w:tabs>
          <w:tab w:val="left" w:pos="1701"/>
        </w:tabs>
        <w:spacing w:after="0"/>
        <w:ind w:left="1695" w:hanging="1695"/>
        <w:rPr>
          <w:rFonts w:ascii="Arial" w:hAnsi="Arial" w:cs="Arial"/>
          <w:b/>
          <w:color w:val="FFFFFF" w:themeColor="background1"/>
        </w:rPr>
      </w:pPr>
      <w:r w:rsidRPr="00ED46AC">
        <w:rPr>
          <w:rFonts w:ascii="Arial" w:hAnsi="Arial" w:cs="Arial"/>
          <w:b/>
          <w:color w:val="FFFFFF" w:themeColor="background1"/>
        </w:rPr>
        <w:t xml:space="preserve">Policy </w:t>
      </w:r>
      <w:r w:rsidR="004B670C" w:rsidRPr="00ED46AC">
        <w:rPr>
          <w:rFonts w:ascii="Arial" w:hAnsi="Arial" w:cs="Arial"/>
          <w:b/>
          <w:color w:val="FFFFFF" w:themeColor="background1"/>
        </w:rPr>
        <w:t>Title</w:t>
      </w:r>
      <w:r w:rsidR="0022683A" w:rsidRPr="00ED46AC">
        <w:rPr>
          <w:rFonts w:ascii="Arial" w:hAnsi="Arial" w:cs="Arial"/>
          <w:b/>
          <w:color w:val="FFFFFF" w:themeColor="background1"/>
        </w:rPr>
        <w:t>:</w:t>
      </w:r>
      <w:r w:rsidR="00B266D9" w:rsidRPr="00ED46AC">
        <w:rPr>
          <w:rFonts w:ascii="Arial" w:hAnsi="Arial" w:cs="Arial"/>
          <w:b/>
          <w:color w:val="FFFFFF" w:themeColor="background1"/>
        </w:rPr>
        <w:tab/>
      </w:r>
      <w:r w:rsidR="0053552F">
        <w:rPr>
          <w:rFonts w:ascii="Arial" w:hAnsi="Arial" w:cs="Arial"/>
          <w:b/>
          <w:color w:val="FFFFFF" w:themeColor="background1"/>
        </w:rPr>
        <w:t>Elected Member continuing professional development</w:t>
      </w:r>
    </w:p>
    <w:p w14:paraId="5A52CE27" w14:textId="77777777" w:rsidR="00313419" w:rsidRPr="00ED46AC" w:rsidRDefault="00313419" w:rsidP="0022683A">
      <w:pPr>
        <w:spacing w:after="0"/>
        <w:rPr>
          <w:rFonts w:ascii="Arial" w:hAnsi="Arial" w:cs="Arial"/>
          <w:b/>
        </w:rPr>
      </w:pPr>
    </w:p>
    <w:p w14:paraId="35BBA6A7" w14:textId="77777777" w:rsidR="000F11A3" w:rsidRPr="00E6340B" w:rsidRDefault="000F11A3" w:rsidP="000F11A3">
      <w:pPr>
        <w:spacing w:after="0"/>
        <w:rPr>
          <w:rFonts w:ascii="Arial" w:hAnsi="Arial" w:cs="Arial"/>
          <w:b/>
          <w:sz w:val="26"/>
          <w:szCs w:val="26"/>
        </w:rPr>
      </w:pPr>
      <w:r w:rsidRPr="00E6340B">
        <w:rPr>
          <w:rFonts w:ascii="Arial" w:hAnsi="Arial" w:cs="Arial"/>
          <w:b/>
          <w:sz w:val="26"/>
          <w:szCs w:val="26"/>
        </w:rPr>
        <w:t>Policy Statement:</w:t>
      </w:r>
    </w:p>
    <w:p w14:paraId="7AF53180" w14:textId="77777777" w:rsidR="000F11A3" w:rsidRDefault="00881FE9" w:rsidP="000F11A3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he Mindarie Regional Council (MRC)</w:t>
      </w:r>
      <w:r w:rsidR="0053552F">
        <w:rPr>
          <w:rFonts w:ascii="Arial" w:hAnsi="Arial" w:cs="Arial"/>
        </w:rPr>
        <w:t xml:space="preserve"> is required to adopt a policy </w:t>
      </w:r>
      <w:r w:rsidR="008B40A8">
        <w:rPr>
          <w:rFonts w:ascii="Arial" w:hAnsi="Arial" w:cs="Arial"/>
        </w:rPr>
        <w:t xml:space="preserve">regarding </w:t>
      </w:r>
      <w:r w:rsidR="0053552F">
        <w:rPr>
          <w:rFonts w:ascii="Arial" w:hAnsi="Arial" w:cs="Arial"/>
        </w:rPr>
        <w:t>the continuing professional development of council members</w:t>
      </w:r>
      <w:r w:rsidR="000F11A3" w:rsidRPr="00ED46AC">
        <w:rPr>
          <w:rFonts w:ascii="Arial" w:hAnsi="Arial" w:cs="Arial"/>
        </w:rPr>
        <w:t xml:space="preserve">. </w:t>
      </w:r>
    </w:p>
    <w:p w14:paraId="2B78FDBA" w14:textId="77777777" w:rsidR="00C767CF" w:rsidRDefault="00C767CF" w:rsidP="00C767CF">
      <w:pPr>
        <w:spacing w:after="0"/>
        <w:jc w:val="both"/>
        <w:rPr>
          <w:rFonts w:ascii="Arial" w:hAnsi="Arial" w:cs="Arial"/>
        </w:rPr>
      </w:pPr>
    </w:p>
    <w:p w14:paraId="5BAA96B8" w14:textId="77777777" w:rsidR="00C767CF" w:rsidRDefault="00C767CF" w:rsidP="00C767CF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he MRC is made up of seven local governments comprising of the Cities of Joondalup, Perth, Stirling, Vincent, Wanneroo and the Towns of Cambridge and Victoria Park.</w:t>
      </w:r>
    </w:p>
    <w:p w14:paraId="3A64FBFE" w14:textId="77777777" w:rsidR="00C767CF" w:rsidRPr="00ED46AC" w:rsidRDefault="00C767CF" w:rsidP="000F11A3">
      <w:pPr>
        <w:spacing w:after="0"/>
        <w:rPr>
          <w:rFonts w:ascii="Arial" w:hAnsi="Arial" w:cs="Arial"/>
        </w:rPr>
      </w:pPr>
    </w:p>
    <w:p w14:paraId="4F240F5F" w14:textId="77777777" w:rsidR="000F11A3" w:rsidRPr="00ED46AC" w:rsidRDefault="000F11A3" w:rsidP="000F11A3">
      <w:pPr>
        <w:spacing w:after="0"/>
        <w:jc w:val="both"/>
        <w:rPr>
          <w:rFonts w:ascii="Arial" w:hAnsi="Arial" w:cs="Arial"/>
        </w:rPr>
      </w:pPr>
    </w:p>
    <w:p w14:paraId="356E9005" w14:textId="77777777" w:rsidR="000F11A3" w:rsidRPr="00E6340B" w:rsidRDefault="000F11A3" w:rsidP="000F11A3">
      <w:pPr>
        <w:spacing w:after="0"/>
        <w:jc w:val="both"/>
        <w:rPr>
          <w:rFonts w:ascii="Arial" w:hAnsi="Arial" w:cs="Arial"/>
          <w:b/>
          <w:sz w:val="26"/>
          <w:szCs w:val="26"/>
        </w:rPr>
      </w:pPr>
      <w:r w:rsidRPr="00E6340B">
        <w:rPr>
          <w:rFonts w:ascii="Arial" w:hAnsi="Arial" w:cs="Arial"/>
          <w:b/>
          <w:sz w:val="26"/>
          <w:szCs w:val="26"/>
        </w:rPr>
        <w:t>Policy Procedure:</w:t>
      </w:r>
    </w:p>
    <w:p w14:paraId="6D97E7DB" w14:textId="77777777" w:rsidR="0053552F" w:rsidRDefault="008B40A8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nder section </w:t>
      </w:r>
      <w:r w:rsidR="004335F3">
        <w:rPr>
          <w:rFonts w:ascii="Arial" w:hAnsi="Arial" w:cs="Arial"/>
        </w:rPr>
        <w:t xml:space="preserve">5.128 </w:t>
      </w:r>
      <w:r>
        <w:rPr>
          <w:rFonts w:ascii="Arial" w:hAnsi="Arial" w:cs="Arial"/>
        </w:rPr>
        <w:t xml:space="preserve">of the </w:t>
      </w:r>
      <w:r w:rsidR="0053552F">
        <w:rPr>
          <w:rFonts w:ascii="Arial" w:hAnsi="Arial" w:cs="Arial"/>
        </w:rPr>
        <w:t xml:space="preserve">Local Government </w:t>
      </w:r>
      <w:r>
        <w:rPr>
          <w:rFonts w:ascii="Arial" w:hAnsi="Arial" w:cs="Arial"/>
        </w:rPr>
        <w:t xml:space="preserve">Act 1995 (the Act), local governments </w:t>
      </w:r>
      <w:r w:rsidR="0053552F">
        <w:rPr>
          <w:rFonts w:ascii="Arial" w:hAnsi="Arial" w:cs="Arial"/>
        </w:rPr>
        <w:t xml:space="preserve">are required to have adopt a policy </w:t>
      </w:r>
      <w:r>
        <w:rPr>
          <w:rFonts w:ascii="Arial" w:hAnsi="Arial" w:cs="Arial"/>
        </w:rPr>
        <w:t xml:space="preserve">regarding </w:t>
      </w:r>
      <w:r w:rsidR="0053552F">
        <w:rPr>
          <w:rFonts w:ascii="Arial" w:hAnsi="Arial" w:cs="Arial"/>
        </w:rPr>
        <w:t>the continuing professional development of council members.</w:t>
      </w:r>
    </w:p>
    <w:p w14:paraId="77A6A6CE" w14:textId="77777777" w:rsidR="0039444F" w:rsidRDefault="0039444F" w:rsidP="000F11A3">
      <w:pPr>
        <w:spacing w:after="0"/>
        <w:jc w:val="both"/>
        <w:rPr>
          <w:rFonts w:ascii="Arial" w:hAnsi="Arial" w:cs="Arial"/>
        </w:rPr>
      </w:pPr>
    </w:p>
    <w:p w14:paraId="4F5A1C8E" w14:textId="77777777" w:rsidR="0039444F" w:rsidRDefault="008B40A8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E30417">
        <w:rPr>
          <w:rFonts w:ascii="Arial" w:hAnsi="Arial" w:cs="Arial"/>
        </w:rPr>
        <w:t>MRC</w:t>
      </w:r>
      <w:r>
        <w:rPr>
          <w:rFonts w:ascii="Arial" w:hAnsi="Arial" w:cs="Arial"/>
        </w:rPr>
        <w:t>’s</w:t>
      </w:r>
      <w:r w:rsidR="00E30417">
        <w:rPr>
          <w:rFonts w:ascii="Arial" w:hAnsi="Arial" w:cs="Arial"/>
        </w:rPr>
        <w:t xml:space="preserve"> Councillors a</w:t>
      </w:r>
      <w:r w:rsidR="0039444F">
        <w:rPr>
          <w:rFonts w:ascii="Arial" w:hAnsi="Arial" w:cs="Arial"/>
        </w:rPr>
        <w:t xml:space="preserve">re </w:t>
      </w:r>
      <w:r>
        <w:rPr>
          <w:rFonts w:ascii="Arial" w:hAnsi="Arial" w:cs="Arial"/>
        </w:rPr>
        <w:t xml:space="preserve">each </w:t>
      </w:r>
      <w:r w:rsidR="0039444F">
        <w:rPr>
          <w:rFonts w:ascii="Arial" w:hAnsi="Arial" w:cs="Arial"/>
        </w:rPr>
        <w:t xml:space="preserve">required to complete training </w:t>
      </w:r>
      <w:r w:rsidR="00E30417">
        <w:rPr>
          <w:rFonts w:ascii="Arial" w:hAnsi="Arial" w:cs="Arial"/>
        </w:rPr>
        <w:t xml:space="preserve">that is set in </w:t>
      </w:r>
      <w:r w:rsidR="00881FE9">
        <w:rPr>
          <w:rFonts w:ascii="Arial" w:hAnsi="Arial" w:cs="Arial"/>
        </w:rPr>
        <w:t xml:space="preserve">the </w:t>
      </w:r>
      <w:r w:rsidR="00E30417">
        <w:rPr>
          <w:rFonts w:ascii="Arial" w:hAnsi="Arial" w:cs="Arial"/>
        </w:rPr>
        <w:t xml:space="preserve">regulations within twelve (12) months of being elected by their </w:t>
      </w:r>
      <w:r>
        <w:rPr>
          <w:rFonts w:ascii="Arial" w:hAnsi="Arial" w:cs="Arial"/>
        </w:rPr>
        <w:t xml:space="preserve">respective </w:t>
      </w:r>
      <w:r w:rsidR="00E30417">
        <w:rPr>
          <w:rFonts w:ascii="Arial" w:hAnsi="Arial" w:cs="Arial"/>
        </w:rPr>
        <w:t>local government.</w:t>
      </w:r>
    </w:p>
    <w:p w14:paraId="4F0646D5" w14:textId="77777777" w:rsidR="00E30417" w:rsidRDefault="00E30417" w:rsidP="000F11A3">
      <w:pPr>
        <w:spacing w:after="0"/>
        <w:jc w:val="both"/>
        <w:rPr>
          <w:rFonts w:ascii="Arial" w:hAnsi="Arial" w:cs="Arial"/>
        </w:rPr>
      </w:pPr>
    </w:p>
    <w:p w14:paraId="3ED82BA7" w14:textId="77777777" w:rsidR="0039444F" w:rsidRDefault="0039444F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ach </w:t>
      </w:r>
      <w:r w:rsidR="008B40A8">
        <w:rPr>
          <w:rFonts w:ascii="Arial" w:hAnsi="Arial" w:cs="Arial"/>
        </w:rPr>
        <w:t xml:space="preserve">of the MRC’s </w:t>
      </w:r>
      <w:r>
        <w:rPr>
          <w:rFonts w:ascii="Arial" w:hAnsi="Arial" w:cs="Arial"/>
        </w:rPr>
        <w:t>member council</w:t>
      </w:r>
      <w:r w:rsidR="008B40A8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s </w:t>
      </w:r>
      <w:r w:rsidR="00C767CF">
        <w:rPr>
          <w:rFonts w:ascii="Arial" w:hAnsi="Arial" w:cs="Arial"/>
        </w:rPr>
        <w:t>required</w:t>
      </w:r>
      <w:r>
        <w:rPr>
          <w:rFonts w:ascii="Arial" w:hAnsi="Arial" w:cs="Arial"/>
        </w:rPr>
        <w:t xml:space="preserve"> to prepare and adopt a policy for the continuing professional development of </w:t>
      </w:r>
      <w:r w:rsidR="008B40A8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council members.</w:t>
      </w:r>
    </w:p>
    <w:p w14:paraId="060F6A15" w14:textId="77777777" w:rsidR="00E30417" w:rsidRDefault="00E30417" w:rsidP="000F11A3">
      <w:pPr>
        <w:spacing w:after="0"/>
        <w:jc w:val="both"/>
        <w:rPr>
          <w:rFonts w:ascii="Arial" w:hAnsi="Arial" w:cs="Arial"/>
        </w:rPr>
      </w:pPr>
    </w:p>
    <w:p w14:paraId="186554E3" w14:textId="77777777" w:rsidR="00E30417" w:rsidRDefault="0039444F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ach </w:t>
      </w:r>
      <w:r w:rsidR="008B40A8">
        <w:rPr>
          <w:rFonts w:ascii="Arial" w:hAnsi="Arial" w:cs="Arial"/>
        </w:rPr>
        <w:t xml:space="preserve">member council </w:t>
      </w:r>
      <w:r>
        <w:rPr>
          <w:rFonts w:ascii="Arial" w:hAnsi="Arial" w:cs="Arial"/>
        </w:rPr>
        <w:t xml:space="preserve">CEO is required to prepare a report per financial year outlining the training that has been completed by each </w:t>
      </w:r>
      <w:r w:rsidR="008B40A8">
        <w:rPr>
          <w:rFonts w:ascii="Arial" w:hAnsi="Arial" w:cs="Arial"/>
        </w:rPr>
        <w:t xml:space="preserve">of their respective </w:t>
      </w:r>
      <w:r>
        <w:rPr>
          <w:rFonts w:ascii="Arial" w:hAnsi="Arial" w:cs="Arial"/>
        </w:rPr>
        <w:t>council member</w:t>
      </w:r>
      <w:r w:rsidR="008B40A8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in that financial year.  </w:t>
      </w:r>
    </w:p>
    <w:p w14:paraId="02765738" w14:textId="77777777" w:rsidR="00E30417" w:rsidRDefault="00E30417" w:rsidP="000F11A3">
      <w:pPr>
        <w:spacing w:after="0"/>
        <w:jc w:val="both"/>
        <w:rPr>
          <w:rFonts w:ascii="Arial" w:hAnsi="Arial" w:cs="Arial"/>
        </w:rPr>
      </w:pPr>
    </w:p>
    <w:p w14:paraId="10FCAF27" w14:textId="77777777" w:rsidR="0039444F" w:rsidRDefault="00C767CF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Each</w:t>
      </w:r>
      <w:r w:rsidR="0039444F">
        <w:rPr>
          <w:rFonts w:ascii="Arial" w:hAnsi="Arial" w:cs="Arial"/>
        </w:rPr>
        <w:t xml:space="preserve"> member council CEO is </w:t>
      </w:r>
      <w:r w:rsidR="008B40A8">
        <w:rPr>
          <w:rFonts w:ascii="Arial" w:hAnsi="Arial" w:cs="Arial"/>
        </w:rPr>
        <w:t xml:space="preserve">then </w:t>
      </w:r>
      <w:r w:rsidR="0039444F">
        <w:rPr>
          <w:rFonts w:ascii="Arial" w:hAnsi="Arial" w:cs="Arial"/>
        </w:rPr>
        <w:t>required to publish the report on the local government website within one month of the end of the financial year.</w:t>
      </w:r>
    </w:p>
    <w:p w14:paraId="48D81A4D" w14:textId="77777777" w:rsidR="0039444F" w:rsidRDefault="0039444F" w:rsidP="000F11A3">
      <w:pPr>
        <w:spacing w:after="0"/>
        <w:jc w:val="both"/>
        <w:rPr>
          <w:rFonts w:ascii="Arial" w:hAnsi="Arial" w:cs="Arial"/>
        </w:rPr>
      </w:pPr>
    </w:p>
    <w:p w14:paraId="2575D01E" w14:textId="77777777" w:rsidR="008B40A8" w:rsidRDefault="00881FE9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he policy</w:t>
      </w:r>
      <w:r w:rsidR="00C767CF">
        <w:rPr>
          <w:rFonts w:ascii="Arial" w:hAnsi="Arial" w:cs="Arial"/>
        </w:rPr>
        <w:t>, training and reporting</w:t>
      </w:r>
      <w:r>
        <w:rPr>
          <w:rFonts w:ascii="Arial" w:hAnsi="Arial" w:cs="Arial"/>
        </w:rPr>
        <w:t xml:space="preserve"> requirements of </w:t>
      </w:r>
      <w:r w:rsidR="008B40A8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MRC Councillors</w:t>
      </w:r>
      <w:r w:rsidR="008B40A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8B40A8">
        <w:rPr>
          <w:rFonts w:ascii="Arial" w:hAnsi="Arial" w:cs="Arial"/>
        </w:rPr>
        <w:t xml:space="preserve">as required under the Act, are </w:t>
      </w:r>
      <w:r>
        <w:rPr>
          <w:rFonts w:ascii="Arial" w:hAnsi="Arial" w:cs="Arial"/>
        </w:rPr>
        <w:t xml:space="preserve">fulfilled by the </w:t>
      </w:r>
      <w:r w:rsidR="008B40A8">
        <w:rPr>
          <w:rFonts w:ascii="Arial" w:hAnsi="Arial" w:cs="Arial"/>
        </w:rPr>
        <w:t>training undertaken through their respective c</w:t>
      </w:r>
      <w:r>
        <w:rPr>
          <w:rFonts w:ascii="Arial" w:hAnsi="Arial" w:cs="Arial"/>
        </w:rPr>
        <w:t>ouncils</w:t>
      </w:r>
      <w:r w:rsidR="008B40A8">
        <w:rPr>
          <w:rFonts w:ascii="Arial" w:hAnsi="Arial" w:cs="Arial"/>
        </w:rPr>
        <w:t>.</w:t>
      </w:r>
    </w:p>
    <w:p w14:paraId="33BDE810" w14:textId="77777777" w:rsidR="008B40A8" w:rsidRDefault="008B40A8" w:rsidP="000F11A3">
      <w:pPr>
        <w:spacing w:after="0"/>
        <w:jc w:val="both"/>
        <w:rPr>
          <w:rFonts w:ascii="Arial" w:hAnsi="Arial" w:cs="Arial"/>
        </w:rPr>
      </w:pPr>
    </w:p>
    <w:p w14:paraId="177C8D80" w14:textId="77777777" w:rsidR="0039444F" w:rsidRDefault="008B40A8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881FE9">
        <w:rPr>
          <w:rFonts w:ascii="Arial" w:hAnsi="Arial" w:cs="Arial"/>
        </w:rPr>
        <w:t xml:space="preserve">o </w:t>
      </w:r>
      <w:r>
        <w:rPr>
          <w:rFonts w:ascii="Arial" w:hAnsi="Arial" w:cs="Arial"/>
        </w:rPr>
        <w:t>comply with the requirements of the Act</w:t>
      </w:r>
      <w:r w:rsidR="00881FE9">
        <w:rPr>
          <w:rFonts w:ascii="Arial" w:hAnsi="Arial" w:cs="Arial"/>
        </w:rPr>
        <w:t>, the MRC</w:t>
      </w:r>
      <w:r>
        <w:rPr>
          <w:rFonts w:ascii="Arial" w:hAnsi="Arial" w:cs="Arial"/>
        </w:rPr>
        <w:t>’s</w:t>
      </w:r>
      <w:r w:rsidR="00881FE9">
        <w:rPr>
          <w:rFonts w:ascii="Arial" w:hAnsi="Arial" w:cs="Arial"/>
        </w:rPr>
        <w:t xml:space="preserve"> website will provide a link to each member councils</w:t>
      </w:r>
      <w:r>
        <w:rPr>
          <w:rFonts w:ascii="Arial" w:hAnsi="Arial" w:cs="Arial"/>
        </w:rPr>
        <w:t>’</w:t>
      </w:r>
      <w:r w:rsidR="00881FE9">
        <w:rPr>
          <w:rFonts w:ascii="Arial" w:hAnsi="Arial" w:cs="Arial"/>
        </w:rPr>
        <w:t xml:space="preserve"> website </w:t>
      </w:r>
      <w:r>
        <w:rPr>
          <w:rFonts w:ascii="Arial" w:hAnsi="Arial" w:cs="Arial"/>
        </w:rPr>
        <w:t>where compliance with</w:t>
      </w:r>
      <w:r w:rsidR="00C767CF">
        <w:rPr>
          <w:rFonts w:ascii="Arial" w:hAnsi="Arial" w:cs="Arial"/>
        </w:rPr>
        <w:t xml:space="preserve"> the policy, training and reporting requirements in respect of </w:t>
      </w:r>
      <w:r>
        <w:rPr>
          <w:rFonts w:ascii="Arial" w:hAnsi="Arial" w:cs="Arial"/>
        </w:rPr>
        <w:t xml:space="preserve">each of the </w:t>
      </w:r>
      <w:r w:rsidR="00C767CF">
        <w:rPr>
          <w:rFonts w:ascii="Arial" w:hAnsi="Arial" w:cs="Arial"/>
        </w:rPr>
        <w:t>MRC</w:t>
      </w:r>
      <w:r>
        <w:rPr>
          <w:rFonts w:ascii="Arial" w:hAnsi="Arial" w:cs="Arial"/>
        </w:rPr>
        <w:t>’s</w:t>
      </w:r>
      <w:r w:rsidR="00C767C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spective c</w:t>
      </w:r>
      <w:r w:rsidR="00C767CF">
        <w:rPr>
          <w:rFonts w:ascii="Arial" w:hAnsi="Arial" w:cs="Arial"/>
        </w:rPr>
        <w:t>ouncillors</w:t>
      </w:r>
      <w:r>
        <w:rPr>
          <w:rFonts w:ascii="Arial" w:hAnsi="Arial" w:cs="Arial"/>
        </w:rPr>
        <w:t xml:space="preserve"> is evidenced</w:t>
      </w:r>
      <w:r w:rsidR="00C767CF">
        <w:rPr>
          <w:rFonts w:ascii="Arial" w:hAnsi="Arial" w:cs="Arial"/>
        </w:rPr>
        <w:t>.</w:t>
      </w:r>
    </w:p>
    <w:p w14:paraId="204D1941" w14:textId="77777777" w:rsidR="00C21EDC" w:rsidRDefault="00C21EDC" w:rsidP="000F1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addition, the MRC </w:t>
      </w:r>
      <w:r w:rsidR="00E87257">
        <w:rPr>
          <w:rFonts w:ascii="Arial" w:hAnsi="Arial" w:cs="Arial"/>
        </w:rPr>
        <w:t xml:space="preserve">requires Councillors, within 3 months of their appointment onto the MRC, </w:t>
      </w:r>
      <w:r>
        <w:rPr>
          <w:rFonts w:ascii="Arial" w:hAnsi="Arial" w:cs="Arial"/>
        </w:rPr>
        <w:t xml:space="preserve">to take part in a tour of MRC facilities and to complete the </w:t>
      </w:r>
      <w:r w:rsidR="00436BF2">
        <w:rPr>
          <w:rFonts w:ascii="Arial" w:hAnsi="Arial" w:cs="Arial"/>
        </w:rPr>
        <w:t xml:space="preserve">next </w:t>
      </w:r>
      <w:r>
        <w:rPr>
          <w:rFonts w:ascii="Arial" w:hAnsi="Arial" w:cs="Arial"/>
        </w:rPr>
        <w:t>WASTE 101 training course delivered by WALGA.</w:t>
      </w:r>
    </w:p>
    <w:p w14:paraId="48CE9D77" w14:textId="77777777" w:rsidR="000F11A3" w:rsidRPr="00ED46AC" w:rsidRDefault="000F11A3" w:rsidP="000F11A3">
      <w:pPr>
        <w:spacing w:after="0"/>
        <w:ind w:left="720"/>
        <w:jc w:val="both"/>
        <w:rPr>
          <w:rFonts w:ascii="Arial" w:hAnsi="Arial" w:cs="Arial"/>
        </w:rPr>
      </w:pP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3709"/>
        <w:gridCol w:w="5068"/>
      </w:tblGrid>
      <w:tr w:rsidR="000F11A3" w:rsidRPr="00ED46AC" w14:paraId="3349839A" w14:textId="77777777" w:rsidTr="00E57A0A">
        <w:tc>
          <w:tcPr>
            <w:tcW w:w="3794" w:type="dxa"/>
          </w:tcPr>
          <w:p w14:paraId="397BC9AE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hAnsi="Arial" w:cs="Arial"/>
              </w:rPr>
              <w:t xml:space="preserve"> </w:t>
            </w:r>
            <w:r w:rsidRPr="00ED46AC">
              <w:rPr>
                <w:rFonts w:ascii="Arial" w:eastAsiaTheme="minorHAnsi" w:hAnsi="Arial" w:cs="Arial"/>
                <w:b/>
              </w:rPr>
              <w:t>Legislation</w:t>
            </w:r>
          </w:p>
        </w:tc>
        <w:tc>
          <w:tcPr>
            <w:tcW w:w="5209" w:type="dxa"/>
          </w:tcPr>
          <w:p w14:paraId="5CF4DDD1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Local Government Act 1995 s.5.</w:t>
            </w:r>
            <w:r w:rsidR="0053552F">
              <w:rPr>
                <w:rFonts w:ascii="Arial" w:eastAsiaTheme="minorHAnsi" w:hAnsi="Arial" w:cs="Arial"/>
              </w:rPr>
              <w:t>128</w:t>
            </w:r>
          </w:p>
          <w:p w14:paraId="38EE9150" w14:textId="77777777" w:rsidR="000F11A3" w:rsidRPr="00ED46AC" w:rsidRDefault="000F11A3" w:rsidP="000F11A3">
            <w:pPr>
              <w:rPr>
                <w:rFonts w:ascii="Arial" w:eastAsiaTheme="minorHAnsi" w:hAnsi="Arial" w:cs="Arial"/>
              </w:rPr>
            </w:pPr>
          </w:p>
        </w:tc>
      </w:tr>
      <w:tr w:rsidR="000F11A3" w:rsidRPr="00ED46AC" w14:paraId="43DD064D" w14:textId="77777777" w:rsidTr="00E57A0A">
        <w:tc>
          <w:tcPr>
            <w:tcW w:w="3794" w:type="dxa"/>
          </w:tcPr>
          <w:p w14:paraId="264A871C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Responsible Officer</w:t>
            </w:r>
          </w:p>
        </w:tc>
        <w:tc>
          <w:tcPr>
            <w:tcW w:w="5209" w:type="dxa"/>
          </w:tcPr>
          <w:p w14:paraId="142E00AF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Chief Executive Officer</w:t>
            </w:r>
          </w:p>
        </w:tc>
      </w:tr>
      <w:tr w:rsidR="000F11A3" w:rsidRPr="00ED46AC" w14:paraId="17DC9930" w14:textId="77777777" w:rsidTr="00E57A0A">
        <w:tc>
          <w:tcPr>
            <w:tcW w:w="3794" w:type="dxa"/>
          </w:tcPr>
          <w:p w14:paraId="114791D1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Council Meeting Date</w:t>
            </w:r>
          </w:p>
        </w:tc>
        <w:tc>
          <w:tcPr>
            <w:tcW w:w="5209" w:type="dxa"/>
          </w:tcPr>
          <w:p w14:paraId="01B1AA3D" w14:textId="229B779C" w:rsidR="000F11A3" w:rsidRPr="00ED46AC" w:rsidRDefault="004626A9" w:rsidP="005207F1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 xml:space="preserve">30 </w:t>
            </w:r>
            <w:r w:rsidR="00505622">
              <w:rPr>
                <w:rFonts w:ascii="Arial" w:eastAsiaTheme="minorHAnsi" w:hAnsi="Arial" w:cs="Arial"/>
              </w:rPr>
              <w:t xml:space="preserve">April </w:t>
            </w:r>
            <w:r>
              <w:rPr>
                <w:rFonts w:ascii="Arial" w:eastAsiaTheme="minorHAnsi" w:hAnsi="Arial" w:cs="Arial"/>
              </w:rPr>
              <w:t>2026</w:t>
            </w:r>
          </w:p>
        </w:tc>
      </w:tr>
      <w:tr w:rsidR="000F11A3" w:rsidRPr="00ED46AC" w14:paraId="5A852ADD" w14:textId="77777777" w:rsidTr="00E57A0A">
        <w:tc>
          <w:tcPr>
            <w:tcW w:w="3794" w:type="dxa"/>
          </w:tcPr>
          <w:p w14:paraId="04ED94AB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296D2084" w14:textId="2D337C17" w:rsidR="000F11A3" w:rsidRPr="00ED46AC" w:rsidRDefault="00D16FA5" w:rsidP="00DC402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12/08/20</w:t>
            </w:r>
            <w:r w:rsidR="00D83BB9">
              <w:rPr>
                <w:rFonts w:ascii="Arial" w:eastAsiaTheme="minorHAnsi" w:hAnsi="Arial" w:cs="Arial"/>
              </w:rPr>
              <w:t>21, 12/08/2022</w:t>
            </w:r>
            <w:r w:rsidR="00875B0C">
              <w:rPr>
                <w:rFonts w:ascii="Arial" w:eastAsiaTheme="minorHAnsi" w:hAnsi="Arial" w:cs="Arial"/>
              </w:rPr>
              <w:t>, 21/09/202</w:t>
            </w:r>
            <w:r w:rsidR="00DC4024">
              <w:rPr>
                <w:rFonts w:ascii="Arial" w:eastAsiaTheme="minorHAnsi" w:hAnsi="Arial" w:cs="Arial"/>
              </w:rPr>
              <w:t>3</w:t>
            </w:r>
            <w:r w:rsidR="00766680">
              <w:rPr>
                <w:rFonts w:ascii="Arial" w:eastAsiaTheme="minorHAnsi" w:hAnsi="Arial" w:cs="Arial"/>
              </w:rPr>
              <w:t>, 8.4.2025</w:t>
            </w:r>
          </w:p>
        </w:tc>
      </w:tr>
      <w:tr w:rsidR="000F11A3" w:rsidRPr="00ED46AC" w14:paraId="03473E86" w14:textId="77777777" w:rsidTr="00E57A0A">
        <w:tc>
          <w:tcPr>
            <w:tcW w:w="3794" w:type="dxa"/>
          </w:tcPr>
          <w:p w14:paraId="41CA41FE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  <w:b/>
              </w:rPr>
              <w:t>Next Review Date</w:t>
            </w:r>
          </w:p>
        </w:tc>
        <w:tc>
          <w:tcPr>
            <w:tcW w:w="5209" w:type="dxa"/>
          </w:tcPr>
          <w:p w14:paraId="075281B9" w14:textId="71201FC5" w:rsidR="000F11A3" w:rsidRPr="00ED46AC" w:rsidRDefault="004626A9" w:rsidP="00875B0C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2027</w:t>
            </w:r>
          </w:p>
        </w:tc>
      </w:tr>
      <w:tr w:rsidR="000F11A3" w:rsidRPr="00ED46AC" w14:paraId="1BF4CCD0" w14:textId="77777777" w:rsidTr="00E57A0A">
        <w:tc>
          <w:tcPr>
            <w:tcW w:w="3794" w:type="dxa"/>
          </w:tcPr>
          <w:p w14:paraId="5F364384" w14:textId="77777777" w:rsidR="000F11A3" w:rsidRPr="00ED46AC" w:rsidRDefault="000F11A3" w:rsidP="00C71BB1">
            <w:pPr>
              <w:rPr>
                <w:rFonts w:ascii="Arial" w:eastAsiaTheme="minorHAnsi" w:hAnsi="Arial" w:cs="Arial"/>
                <w:b/>
              </w:rPr>
            </w:pPr>
            <w:r w:rsidRPr="00ED46AC">
              <w:rPr>
                <w:rFonts w:ascii="Arial" w:eastAsiaTheme="minorHAnsi" w:hAnsi="Arial" w:cs="Arial"/>
                <w:b/>
              </w:rPr>
              <w:t>Delegation to the Chief Executive Officer</w:t>
            </w:r>
          </w:p>
        </w:tc>
        <w:tc>
          <w:tcPr>
            <w:tcW w:w="5209" w:type="dxa"/>
          </w:tcPr>
          <w:p w14:paraId="3FC8F892" w14:textId="77777777" w:rsidR="000F11A3" w:rsidRPr="00ED46AC" w:rsidRDefault="000F11A3" w:rsidP="00C71BB1">
            <w:pPr>
              <w:rPr>
                <w:rFonts w:ascii="Arial" w:eastAsiaTheme="minorHAnsi" w:hAnsi="Arial" w:cs="Arial"/>
              </w:rPr>
            </w:pPr>
            <w:r w:rsidRPr="00ED46AC">
              <w:rPr>
                <w:rFonts w:ascii="Arial" w:eastAsiaTheme="minorHAnsi" w:hAnsi="Arial" w:cs="Arial"/>
              </w:rPr>
              <w:t>Nil</w:t>
            </w:r>
          </w:p>
        </w:tc>
      </w:tr>
      <w:tr w:rsidR="00D16FA5" w:rsidRPr="00ED46AC" w14:paraId="7702C191" w14:textId="77777777" w:rsidTr="00E57A0A">
        <w:tc>
          <w:tcPr>
            <w:tcW w:w="3794" w:type="dxa"/>
          </w:tcPr>
          <w:p w14:paraId="1961FDE3" w14:textId="77777777" w:rsidR="00D16FA5" w:rsidRPr="00ED46AC" w:rsidRDefault="00D16FA5" w:rsidP="00C71BB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Review History </w:t>
            </w:r>
          </w:p>
        </w:tc>
        <w:tc>
          <w:tcPr>
            <w:tcW w:w="5209" w:type="dxa"/>
          </w:tcPr>
          <w:p w14:paraId="22D57CF0" w14:textId="7184B5C2" w:rsidR="00D16FA5" w:rsidRDefault="00D83BB9" w:rsidP="00C710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2/08/21 no change, </w:t>
            </w:r>
            <w:r w:rsidR="00B7141D">
              <w:rPr>
                <w:rFonts w:ascii="Arial" w:hAnsi="Arial" w:cs="Arial"/>
              </w:rPr>
              <w:t>12/08/202</w:t>
            </w:r>
            <w:r w:rsidR="00C7108C">
              <w:rPr>
                <w:rFonts w:ascii="Arial" w:hAnsi="Arial" w:cs="Arial"/>
              </w:rPr>
              <w:t>2</w:t>
            </w:r>
            <w:r w:rsidR="00B7141D">
              <w:rPr>
                <w:rFonts w:ascii="Arial" w:hAnsi="Arial" w:cs="Arial"/>
              </w:rPr>
              <w:t xml:space="preserve"> no change</w:t>
            </w:r>
            <w:r w:rsidR="00875B0C">
              <w:rPr>
                <w:rFonts w:ascii="Arial" w:hAnsi="Arial" w:cs="Arial"/>
              </w:rPr>
              <w:t>, 21/09/2023 no change</w:t>
            </w:r>
            <w:r w:rsidR="00DC4024">
              <w:rPr>
                <w:rFonts w:ascii="Arial" w:hAnsi="Arial" w:cs="Arial"/>
              </w:rPr>
              <w:t>, 14/05/2024 no change</w:t>
            </w:r>
            <w:r w:rsidR="00766680">
              <w:rPr>
                <w:rFonts w:ascii="Arial" w:hAnsi="Arial" w:cs="Arial"/>
              </w:rPr>
              <w:t>, 8</w:t>
            </w:r>
            <w:r w:rsidR="004626A9">
              <w:rPr>
                <w:rFonts w:ascii="Arial" w:hAnsi="Arial" w:cs="Arial"/>
              </w:rPr>
              <w:t>/</w:t>
            </w:r>
            <w:r w:rsidR="00766680">
              <w:rPr>
                <w:rFonts w:ascii="Arial" w:hAnsi="Arial" w:cs="Arial"/>
              </w:rPr>
              <w:t>4</w:t>
            </w:r>
            <w:r w:rsidR="004626A9">
              <w:rPr>
                <w:rFonts w:ascii="Arial" w:hAnsi="Arial" w:cs="Arial"/>
              </w:rPr>
              <w:t>1</w:t>
            </w:r>
            <w:r w:rsidR="00766680">
              <w:rPr>
                <w:rFonts w:ascii="Arial" w:hAnsi="Arial" w:cs="Arial"/>
              </w:rPr>
              <w:t>2025 no change</w:t>
            </w:r>
          </w:p>
          <w:p w14:paraId="5F55BB64" w14:textId="744072DE" w:rsidR="004626A9" w:rsidRPr="00ED46AC" w:rsidRDefault="004626A9" w:rsidP="00C710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/03/2026 no change</w:t>
            </w:r>
          </w:p>
        </w:tc>
      </w:tr>
    </w:tbl>
    <w:p w14:paraId="3FC8DA80" w14:textId="77777777" w:rsidR="000F11A3" w:rsidRPr="00ED46AC" w:rsidRDefault="000F11A3" w:rsidP="0022683A">
      <w:pPr>
        <w:spacing w:after="0"/>
        <w:rPr>
          <w:rFonts w:ascii="Arial" w:hAnsi="Arial" w:cs="Arial"/>
          <w:b/>
        </w:rPr>
      </w:pPr>
    </w:p>
    <w:sectPr w:rsidR="000F11A3" w:rsidRPr="00ED46AC" w:rsidSect="00414C06">
      <w:pgSz w:w="11906" w:h="16838" w:code="9"/>
      <w:pgMar w:top="1418" w:right="1418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956C87" w14:textId="77777777" w:rsidR="00312290" w:rsidRDefault="00312290" w:rsidP="00C767CF">
      <w:pPr>
        <w:spacing w:after="0" w:line="240" w:lineRule="auto"/>
      </w:pPr>
      <w:r>
        <w:separator/>
      </w:r>
    </w:p>
  </w:endnote>
  <w:endnote w:type="continuationSeparator" w:id="0">
    <w:p w14:paraId="458735D5" w14:textId="77777777" w:rsidR="00312290" w:rsidRDefault="00312290" w:rsidP="00C76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6CC721" w14:textId="77777777" w:rsidR="00312290" w:rsidRDefault="00312290" w:rsidP="00C767CF">
      <w:pPr>
        <w:spacing w:after="0" w:line="240" w:lineRule="auto"/>
      </w:pPr>
      <w:r>
        <w:separator/>
      </w:r>
    </w:p>
  </w:footnote>
  <w:footnote w:type="continuationSeparator" w:id="0">
    <w:p w14:paraId="3E075577" w14:textId="77777777" w:rsidR="00312290" w:rsidRDefault="00312290" w:rsidP="00C767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54191"/>
    <w:multiLevelType w:val="hybridMultilevel"/>
    <w:tmpl w:val="02EC6C96"/>
    <w:lvl w:ilvl="0" w:tplc="A2062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854164"/>
    <w:multiLevelType w:val="hybridMultilevel"/>
    <w:tmpl w:val="FDCAD1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1C4AA7"/>
    <w:multiLevelType w:val="hybridMultilevel"/>
    <w:tmpl w:val="0DBC62D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0F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</w:lvl>
    <w:lvl w:ilvl="2" w:tplc="6DCA52E2">
      <w:start w:val="1"/>
      <w:numFmt w:val="decimal"/>
      <w:lvlText w:val="%3."/>
      <w:lvlJc w:val="left"/>
      <w:pPr>
        <w:ind w:left="2204" w:hanging="360"/>
      </w:pPr>
    </w:lvl>
    <w:lvl w:ilvl="3" w:tplc="6B844698">
      <w:start w:val="2"/>
      <w:numFmt w:val="decimal"/>
      <w:lvlText w:val="%4"/>
      <w:lvlJc w:val="left"/>
      <w:pPr>
        <w:ind w:left="2520" w:hanging="360"/>
      </w:p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BE1E6C"/>
    <w:multiLevelType w:val="hybridMultilevel"/>
    <w:tmpl w:val="895AA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65440C"/>
    <w:multiLevelType w:val="hybridMultilevel"/>
    <w:tmpl w:val="7EDE75AA"/>
    <w:lvl w:ilvl="0" w:tplc="79EE30E8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599360">
    <w:abstractNumId w:val="0"/>
  </w:num>
  <w:num w:numId="2" w16cid:durableId="1979145475">
    <w:abstractNumId w:val="0"/>
  </w:num>
  <w:num w:numId="3" w16cid:durableId="1797866150">
    <w:abstractNumId w:val="4"/>
  </w:num>
  <w:num w:numId="4" w16cid:durableId="544146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/>
    <w:lvlOverride w:ilvl="5"/>
    <w:lvlOverride w:ilvl="6"/>
    <w:lvlOverride w:ilvl="7"/>
    <w:lvlOverride w:ilvl="8"/>
  </w:num>
  <w:num w:numId="5" w16cid:durableId="559901417">
    <w:abstractNumId w:val="2"/>
  </w:num>
  <w:num w:numId="6" w16cid:durableId="1147043647">
    <w:abstractNumId w:val="1"/>
  </w:num>
  <w:num w:numId="7" w16cid:durableId="9842418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NDcwMTczMjaxNDNS0lEKTi0uzszPAykwqQUAYUQKRywAAAA="/>
  </w:docVars>
  <w:rsids>
    <w:rsidRoot w:val="001804D6"/>
    <w:rsid w:val="00032C53"/>
    <w:rsid w:val="00056207"/>
    <w:rsid w:val="00064685"/>
    <w:rsid w:val="00091E0B"/>
    <w:rsid w:val="000C1B05"/>
    <w:rsid w:val="000E16EA"/>
    <w:rsid w:val="000E1961"/>
    <w:rsid w:val="000F0B27"/>
    <w:rsid w:val="000F11A3"/>
    <w:rsid w:val="000F5028"/>
    <w:rsid w:val="000F7D78"/>
    <w:rsid w:val="00152A36"/>
    <w:rsid w:val="0015540E"/>
    <w:rsid w:val="001756CB"/>
    <w:rsid w:val="001804D6"/>
    <w:rsid w:val="00184766"/>
    <w:rsid w:val="001942BC"/>
    <w:rsid w:val="001A328D"/>
    <w:rsid w:val="001B7ABE"/>
    <w:rsid w:val="001D314B"/>
    <w:rsid w:val="001E0853"/>
    <w:rsid w:val="00217B0C"/>
    <w:rsid w:val="0022469A"/>
    <w:rsid w:val="0022683A"/>
    <w:rsid w:val="0023619D"/>
    <w:rsid w:val="002409BD"/>
    <w:rsid w:val="00265D39"/>
    <w:rsid w:val="0027515B"/>
    <w:rsid w:val="00276D58"/>
    <w:rsid w:val="0029358A"/>
    <w:rsid w:val="002A7E9E"/>
    <w:rsid w:val="002D5CBF"/>
    <w:rsid w:val="002E2694"/>
    <w:rsid w:val="002F0C73"/>
    <w:rsid w:val="00312290"/>
    <w:rsid w:val="00313419"/>
    <w:rsid w:val="0031697B"/>
    <w:rsid w:val="0036522E"/>
    <w:rsid w:val="00381E57"/>
    <w:rsid w:val="0039444F"/>
    <w:rsid w:val="00394615"/>
    <w:rsid w:val="003B33EE"/>
    <w:rsid w:val="003E70CF"/>
    <w:rsid w:val="003F047D"/>
    <w:rsid w:val="003F057F"/>
    <w:rsid w:val="0040015A"/>
    <w:rsid w:val="00414C06"/>
    <w:rsid w:val="004317A8"/>
    <w:rsid w:val="004335F3"/>
    <w:rsid w:val="0043404E"/>
    <w:rsid w:val="00436BBB"/>
    <w:rsid w:val="00436BF2"/>
    <w:rsid w:val="0044602B"/>
    <w:rsid w:val="004626A9"/>
    <w:rsid w:val="00471D33"/>
    <w:rsid w:val="00481999"/>
    <w:rsid w:val="004910BC"/>
    <w:rsid w:val="004B670C"/>
    <w:rsid w:val="00505622"/>
    <w:rsid w:val="005207F1"/>
    <w:rsid w:val="0053552F"/>
    <w:rsid w:val="0053772C"/>
    <w:rsid w:val="0054451D"/>
    <w:rsid w:val="00555BA6"/>
    <w:rsid w:val="00591CD3"/>
    <w:rsid w:val="0059319E"/>
    <w:rsid w:val="005B3CA6"/>
    <w:rsid w:val="005E1C46"/>
    <w:rsid w:val="00626536"/>
    <w:rsid w:val="00637BCA"/>
    <w:rsid w:val="00664B42"/>
    <w:rsid w:val="0068090E"/>
    <w:rsid w:val="006B5C30"/>
    <w:rsid w:val="006D0DAF"/>
    <w:rsid w:val="00721BE9"/>
    <w:rsid w:val="00760370"/>
    <w:rsid w:val="00766680"/>
    <w:rsid w:val="007850DA"/>
    <w:rsid w:val="007859E7"/>
    <w:rsid w:val="00797582"/>
    <w:rsid w:val="007A20D0"/>
    <w:rsid w:val="007A568D"/>
    <w:rsid w:val="007B235B"/>
    <w:rsid w:val="007B4D98"/>
    <w:rsid w:val="007C4EF3"/>
    <w:rsid w:val="008072FE"/>
    <w:rsid w:val="008227CF"/>
    <w:rsid w:val="0082574C"/>
    <w:rsid w:val="00826B6D"/>
    <w:rsid w:val="00875B0C"/>
    <w:rsid w:val="00881FE9"/>
    <w:rsid w:val="008B40A8"/>
    <w:rsid w:val="008D6304"/>
    <w:rsid w:val="0090241F"/>
    <w:rsid w:val="00907F4B"/>
    <w:rsid w:val="009250C8"/>
    <w:rsid w:val="00937FC8"/>
    <w:rsid w:val="009675FC"/>
    <w:rsid w:val="00975E87"/>
    <w:rsid w:val="009F40B1"/>
    <w:rsid w:val="00A009AC"/>
    <w:rsid w:val="00A25633"/>
    <w:rsid w:val="00A42EC6"/>
    <w:rsid w:val="00A62188"/>
    <w:rsid w:val="00A70C9C"/>
    <w:rsid w:val="00A86A30"/>
    <w:rsid w:val="00AB634F"/>
    <w:rsid w:val="00AC4B01"/>
    <w:rsid w:val="00AF7036"/>
    <w:rsid w:val="00B1464C"/>
    <w:rsid w:val="00B266D9"/>
    <w:rsid w:val="00B26CDC"/>
    <w:rsid w:val="00B61FC6"/>
    <w:rsid w:val="00B7141D"/>
    <w:rsid w:val="00B74948"/>
    <w:rsid w:val="00B83EE2"/>
    <w:rsid w:val="00BA27CA"/>
    <w:rsid w:val="00BF09BA"/>
    <w:rsid w:val="00BF6E5D"/>
    <w:rsid w:val="00C21EDC"/>
    <w:rsid w:val="00C57AE7"/>
    <w:rsid w:val="00C7108C"/>
    <w:rsid w:val="00C767CF"/>
    <w:rsid w:val="00C92DFE"/>
    <w:rsid w:val="00CB6879"/>
    <w:rsid w:val="00D16FA5"/>
    <w:rsid w:val="00D20E88"/>
    <w:rsid w:val="00D57475"/>
    <w:rsid w:val="00D60227"/>
    <w:rsid w:val="00D737FB"/>
    <w:rsid w:val="00D83BB9"/>
    <w:rsid w:val="00D94067"/>
    <w:rsid w:val="00DA52B3"/>
    <w:rsid w:val="00DC4024"/>
    <w:rsid w:val="00DF2A19"/>
    <w:rsid w:val="00E30417"/>
    <w:rsid w:val="00E34582"/>
    <w:rsid w:val="00E57A0A"/>
    <w:rsid w:val="00E6340B"/>
    <w:rsid w:val="00E81BEF"/>
    <w:rsid w:val="00E87257"/>
    <w:rsid w:val="00E91875"/>
    <w:rsid w:val="00E95928"/>
    <w:rsid w:val="00EA299B"/>
    <w:rsid w:val="00EB3538"/>
    <w:rsid w:val="00ED46AC"/>
    <w:rsid w:val="00F22363"/>
    <w:rsid w:val="00F350A9"/>
    <w:rsid w:val="00F66F0C"/>
    <w:rsid w:val="00F94DDB"/>
    <w:rsid w:val="00F94FCB"/>
    <w:rsid w:val="00FA36B6"/>
    <w:rsid w:val="00FE3F46"/>
    <w:rsid w:val="00FE5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6FB9CE"/>
  <w15:docId w15:val="{2F6E6A68-0D30-449B-B7B3-F9FB771E6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7859E7"/>
    <w:pPr>
      <w:keepNext/>
      <w:keepLines/>
      <w:spacing w:after="120" w:line="240" w:lineRule="auto"/>
      <w:ind w:left="397" w:hanging="397"/>
      <w:outlineLvl w:val="0"/>
    </w:pPr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7859E7"/>
    <w:pPr>
      <w:keepNext/>
      <w:keepLines/>
      <w:tabs>
        <w:tab w:val="left" w:pos="567"/>
      </w:tabs>
      <w:spacing w:after="120" w:line="240" w:lineRule="auto"/>
      <w:ind w:left="567"/>
      <w:outlineLvl w:val="1"/>
    </w:pPr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9E7"/>
    <w:pPr>
      <w:keepNext/>
      <w:keepLines/>
      <w:tabs>
        <w:tab w:val="left" w:pos="1134"/>
      </w:tabs>
      <w:spacing w:after="120" w:line="240" w:lineRule="auto"/>
      <w:ind w:left="1134"/>
      <w:outlineLvl w:val="2"/>
    </w:pPr>
    <w:rPr>
      <w:rFonts w:ascii="Arial" w:eastAsiaTheme="majorEastAsia" w:hAnsi="Arial" w:cstheme="majorBidi"/>
      <w:b/>
      <w:bCs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9E7"/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859E7"/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9E7"/>
    <w:rPr>
      <w:rFonts w:ascii="Arial" w:eastAsiaTheme="majorEastAsia" w:hAnsi="Arial" w:cstheme="majorBidi"/>
      <w:b/>
      <w:bCs/>
      <w:i/>
      <w:color w:val="365F91" w:themeColor="accent1" w:themeShade="BF"/>
    </w:rPr>
  </w:style>
  <w:style w:type="table" w:styleId="TableGrid">
    <w:name w:val="Table Grid"/>
    <w:basedOn w:val="TableNormal"/>
    <w:uiPriority w:val="59"/>
    <w:rsid w:val="00664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4B4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64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F11A3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20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0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767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7CF"/>
  </w:style>
  <w:style w:type="paragraph" w:styleId="Footer">
    <w:name w:val="footer"/>
    <w:basedOn w:val="Normal"/>
    <w:link w:val="FooterChar"/>
    <w:uiPriority w:val="99"/>
    <w:unhideWhenUsed/>
    <w:rsid w:val="00C767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7CF"/>
  </w:style>
  <w:style w:type="paragraph" w:styleId="Revision">
    <w:name w:val="Revision"/>
    <w:hidden/>
    <w:uiPriority w:val="99"/>
    <w:semiHidden/>
    <w:rsid w:val="005056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37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94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57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3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4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0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076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47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2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75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57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67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5952DE-3D86-4E2E-875D-41669C67B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vernance</dc:creator>
  <cp:lastModifiedBy>Sonia Cherico</cp:lastModifiedBy>
  <cp:revision>4</cp:revision>
  <cp:lastPrinted>2020-07-13T07:59:00Z</cp:lastPrinted>
  <dcterms:created xsi:type="dcterms:W3CDTF">2026-03-30T03:13:00Z</dcterms:created>
  <dcterms:modified xsi:type="dcterms:W3CDTF">2026-06-17T01:31:00Z</dcterms:modified>
</cp:coreProperties>
</file>